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27196661" w:rsidRDefault="27196661" w:rsidP="27196661">
      <w:pPr>
        <w:rPr>
          <w:sz w:val="24"/>
          <w:szCs w:val="24"/>
        </w:rPr>
      </w:pPr>
      <w:r w:rsidRPr="27196661">
        <w:rPr>
          <w:sz w:val="24"/>
          <w:szCs w:val="24"/>
        </w:rPr>
        <w:t>Name: __________________________________________________________ Date: ________ Period: _____</w:t>
      </w:r>
    </w:p>
    <w:p w:rsidR="00890FD1" w:rsidRPr="000750E9" w:rsidRDefault="27196661" w:rsidP="27196661">
      <w:pPr>
        <w:jc w:val="center"/>
        <w:rPr>
          <w:b/>
          <w:bCs/>
          <w:sz w:val="32"/>
          <w:szCs w:val="32"/>
        </w:rPr>
      </w:pPr>
      <w:r w:rsidRPr="27196661">
        <w:rPr>
          <w:b/>
          <w:bCs/>
          <w:sz w:val="32"/>
          <w:szCs w:val="32"/>
        </w:rPr>
        <w:t>Reflex Arcs &amp; Process Skills</w:t>
      </w:r>
    </w:p>
    <w:p w:rsidR="000750E9" w:rsidRDefault="27196661" w:rsidP="000750E9">
      <w:r>
        <w:t xml:space="preserve">After watching the following video: </w:t>
      </w:r>
      <w:hyperlink r:id="rId7">
        <w:r w:rsidRPr="27196661">
          <w:rPr>
            <w:rStyle w:val="Hyperlink"/>
          </w:rPr>
          <w:t>https://www.youtube.com/watch?v=wLrhYzdbbpE</w:t>
        </w:r>
      </w:hyperlink>
      <w:r>
        <w:t xml:space="preserve"> , answer the following questions:</w:t>
      </w:r>
    </w:p>
    <w:p w:rsidR="000750E9" w:rsidRDefault="27196661" w:rsidP="000750E9">
      <w:pPr>
        <w:pStyle w:val="ListParagraph"/>
        <w:numPr>
          <w:ilvl w:val="0"/>
          <w:numId w:val="1"/>
        </w:numPr>
      </w:pPr>
      <w:r>
        <w:t>Why does a reflex action occur?</w:t>
      </w:r>
    </w:p>
    <w:p w:rsidR="27196661" w:rsidRDefault="27196661"/>
    <w:p w:rsidR="009655E8" w:rsidRDefault="009655E8" w:rsidP="009655E8">
      <w:pPr>
        <w:pStyle w:val="ListParagraph"/>
      </w:pPr>
    </w:p>
    <w:p w:rsidR="00C94DEE" w:rsidRDefault="27196661" w:rsidP="00C94DEE">
      <w:pPr>
        <w:pStyle w:val="ListParagraph"/>
        <w:numPr>
          <w:ilvl w:val="0"/>
          <w:numId w:val="1"/>
        </w:numPr>
      </w:pPr>
      <w:r>
        <w:t>Why is the brain not involved in a reflex arc?</w:t>
      </w:r>
    </w:p>
    <w:p w:rsidR="00AE5A34" w:rsidRDefault="00AE5A34" w:rsidP="00C94DEE"/>
    <w:p w:rsidR="00C94DEE" w:rsidRDefault="27196661" w:rsidP="00C94DEE">
      <w:r>
        <w:t xml:space="preserve">After watching and reading the following simulation: </w:t>
      </w:r>
      <w:hyperlink r:id="rId8">
        <w:r w:rsidRPr="27196661">
          <w:rPr>
            <w:rStyle w:val="Hyperlink"/>
          </w:rPr>
          <w:t>http://www.sumanasinc.com/webcontent/animations/content/reflexarcs.html</w:t>
        </w:r>
      </w:hyperlink>
      <w:r>
        <w:t xml:space="preserve"> , answer the following questions.</w:t>
      </w:r>
    </w:p>
    <w:p w:rsidR="00C94DEE" w:rsidRDefault="27196661" w:rsidP="00C94DEE">
      <w:pPr>
        <w:pStyle w:val="ListParagraph"/>
        <w:numPr>
          <w:ilvl w:val="0"/>
          <w:numId w:val="1"/>
        </w:numPr>
      </w:pPr>
      <w:r>
        <w:t>What is the advantage of a reflex arc?</w:t>
      </w:r>
    </w:p>
    <w:p w:rsidR="009655E8" w:rsidRDefault="009655E8" w:rsidP="009655E8">
      <w:pPr>
        <w:pStyle w:val="ListParagraph"/>
      </w:pPr>
    </w:p>
    <w:p w:rsidR="009655E8" w:rsidRDefault="009655E8" w:rsidP="009655E8">
      <w:pPr>
        <w:pStyle w:val="ListParagraph"/>
      </w:pPr>
    </w:p>
    <w:p w:rsidR="00AE5A34" w:rsidRDefault="00AE5A34" w:rsidP="009655E8">
      <w:pPr>
        <w:pStyle w:val="ListParagraph"/>
      </w:pPr>
    </w:p>
    <w:p w:rsidR="009655E8" w:rsidRDefault="27196661" w:rsidP="009655E8">
      <w:pPr>
        <w:pStyle w:val="ListParagraph"/>
        <w:numPr>
          <w:ilvl w:val="0"/>
          <w:numId w:val="1"/>
        </w:numPr>
      </w:pPr>
      <w:r>
        <w:t>After clicking on “narrated” and “play”: What structure provides information about the external environment?</w:t>
      </w:r>
    </w:p>
    <w:p w:rsidR="00AE5A34" w:rsidRDefault="00AE5A34" w:rsidP="009655E8"/>
    <w:p w:rsidR="00CD59C8" w:rsidRDefault="27196661" w:rsidP="00C94DEE">
      <w:pPr>
        <w:pStyle w:val="ListParagraph"/>
        <w:numPr>
          <w:ilvl w:val="0"/>
          <w:numId w:val="1"/>
        </w:numPr>
      </w:pPr>
      <w:r>
        <w:t>What is the role of the sensory neuron?</w:t>
      </w:r>
    </w:p>
    <w:p w:rsidR="009655E8" w:rsidRDefault="009655E8" w:rsidP="009655E8">
      <w:pPr>
        <w:pStyle w:val="ListParagraph"/>
      </w:pPr>
    </w:p>
    <w:p w:rsidR="009655E8" w:rsidRDefault="009655E8" w:rsidP="009655E8">
      <w:pPr>
        <w:pStyle w:val="ListParagraph"/>
      </w:pPr>
    </w:p>
    <w:p w:rsidR="00AE5A34" w:rsidRDefault="00AE5A34" w:rsidP="009655E8">
      <w:pPr>
        <w:pStyle w:val="ListParagraph"/>
      </w:pPr>
    </w:p>
    <w:p w:rsidR="00D56195" w:rsidRDefault="27196661" w:rsidP="00C94DEE">
      <w:pPr>
        <w:pStyle w:val="ListParagraph"/>
        <w:numPr>
          <w:ilvl w:val="0"/>
          <w:numId w:val="1"/>
        </w:numPr>
      </w:pPr>
      <w:r>
        <w:t>What is the role of the interneuron?</w:t>
      </w:r>
    </w:p>
    <w:p w:rsidR="009655E8" w:rsidRDefault="009655E8" w:rsidP="27196661"/>
    <w:p w:rsidR="27196661" w:rsidRDefault="27196661" w:rsidP="0079408E">
      <w:pPr>
        <w:pStyle w:val="ListParagraph"/>
        <w:numPr>
          <w:ilvl w:val="0"/>
          <w:numId w:val="1"/>
        </w:numPr>
      </w:pPr>
      <w:r>
        <w:t>What is the equivalent of an effector in this scenario?</w:t>
      </w:r>
    </w:p>
    <w:p w:rsidR="007F5265" w:rsidRDefault="007F5265" w:rsidP="0079408E"/>
    <w:p w:rsidR="27196661" w:rsidRDefault="27196661" w:rsidP="2719666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Use the key words to label the reflex arc diagram below.</w:t>
      </w:r>
    </w:p>
    <w:p w:rsidR="27196661" w:rsidRDefault="000F53A0" w:rsidP="27196661">
      <w:pPr>
        <w:jc w:val="center"/>
        <w:rPr>
          <w:b/>
          <w:bCs/>
          <w:sz w:val="36"/>
          <w:szCs w:val="36"/>
        </w:rPr>
      </w:pPr>
      <w:r w:rsidRPr="007F5265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D78E2FF" wp14:editId="10FAADE4">
                <wp:simplePos x="0" y="0"/>
                <wp:positionH relativeFrom="page">
                  <wp:align>right</wp:align>
                </wp:positionH>
                <wp:positionV relativeFrom="paragraph">
                  <wp:posOffset>13335</wp:posOffset>
                </wp:positionV>
                <wp:extent cx="2362200" cy="43815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3096" w:rsidRDefault="00CF3096" w:rsidP="00CF309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8E2F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34.8pt;margin-top:1.05pt;width:186pt;height:34.5pt;z-index:25167769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" stroked="f">
                <v:textbox>
                  <w:txbxContent>
                    <w:p w:rsidR="00CF3096" w:rsidRDefault="00CF3096" w:rsidP="00CF3096"/>
                  </w:txbxContent>
                </v:textbox>
                <w10:wrap type="square" anchorx="page"/>
              </v:shape>
            </w:pict>
          </mc:Fallback>
        </mc:AlternateContent>
      </w:r>
      <w:r w:rsidRPr="007F5265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B766610" wp14:editId="5BBEDC62">
                <wp:simplePos x="0" y="0"/>
                <wp:positionH relativeFrom="column">
                  <wp:posOffset>2247900</wp:posOffset>
                </wp:positionH>
                <wp:positionV relativeFrom="paragraph">
                  <wp:posOffset>80010</wp:posOffset>
                </wp:positionV>
                <wp:extent cx="1714500" cy="11811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5265" w:rsidRDefault="007F52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66610" id="Text Box 2" o:spid="_x0000_s1027" type="#_x0000_t202" style="position:absolute;left:0;text-align:left;margin-left:177pt;margin-top:6.3pt;width:135pt;height:9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" stroked="f">
                <v:textbox>
                  <w:txbxContent>
                    <w:p w:rsidR="007F5265" w:rsidRDefault="007F5265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6976" behindDoc="1" locked="0" layoutInCell="1" allowOverlap="1" wp14:anchorId="5354BA72" wp14:editId="35C32D5E">
            <wp:simplePos x="0" y="0"/>
            <wp:positionH relativeFrom="page">
              <wp:posOffset>2505075</wp:posOffset>
            </wp:positionH>
            <wp:positionV relativeFrom="paragraph">
              <wp:posOffset>13970</wp:posOffset>
            </wp:positionV>
            <wp:extent cx="5191125" cy="3076575"/>
            <wp:effectExtent l="0" t="0" r="9525" b="9525"/>
            <wp:wrapNone/>
            <wp:docPr id="206103469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78"/>
                    <a:stretch/>
                  </pic:blipFill>
                  <pic:spPr bwMode="auto">
                    <a:xfrm>
                      <a:off x="0" y="0"/>
                      <a:ext cx="5191125" cy="3076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27196661" w:rsidRDefault="000F53A0" w:rsidP="27196661">
      <w:pPr>
        <w:jc w:val="center"/>
        <w:rPr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0122C000" wp14:editId="65FDF682">
                <wp:simplePos x="0" y="0"/>
                <wp:positionH relativeFrom="column">
                  <wp:posOffset>114300</wp:posOffset>
                </wp:positionH>
                <wp:positionV relativeFrom="paragraph">
                  <wp:posOffset>10160</wp:posOffset>
                </wp:positionV>
                <wp:extent cx="2105025" cy="197167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971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5265" w:rsidRPr="00DA0AB8" w:rsidRDefault="007F5265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DA0AB8">
                              <w:rPr>
                                <w:b/>
                              </w:rPr>
                              <w:t>Sensory Neuron</w:t>
                            </w:r>
                          </w:p>
                          <w:p w:rsidR="007F5265" w:rsidRPr="00DA0AB8" w:rsidRDefault="007F5265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DA0AB8">
                              <w:rPr>
                                <w:b/>
                              </w:rPr>
                              <w:t xml:space="preserve">Spinal Cord </w:t>
                            </w:r>
                            <w:r w:rsidRPr="00DA0AB8">
                              <w:t>(CNS)</w:t>
                            </w:r>
                          </w:p>
                          <w:p w:rsidR="007F5265" w:rsidRPr="00DA0AB8" w:rsidRDefault="00DA0AB8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DA0AB8">
                              <w:rPr>
                                <w:b/>
                              </w:rPr>
                              <w:t>Motor</w:t>
                            </w:r>
                            <w:r w:rsidR="007F5265" w:rsidRPr="00DA0AB8">
                              <w:rPr>
                                <w:b/>
                              </w:rPr>
                              <w:t xml:space="preserve"> Neuron</w:t>
                            </w:r>
                          </w:p>
                          <w:p w:rsidR="007F5265" w:rsidRPr="00DA0AB8" w:rsidRDefault="007F5265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DA0AB8">
                              <w:rPr>
                                <w:b/>
                              </w:rPr>
                              <w:t>Message to the brain</w:t>
                            </w:r>
                          </w:p>
                          <w:p w:rsidR="007F5265" w:rsidRPr="00DA0AB8" w:rsidRDefault="00DA0AB8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DA0AB8">
                              <w:rPr>
                                <w:b/>
                              </w:rPr>
                              <w:t xml:space="preserve">Sensory </w:t>
                            </w:r>
                            <w:r>
                              <w:rPr>
                                <w:b/>
                              </w:rPr>
                              <w:t>Receptor</w:t>
                            </w:r>
                            <w:r w:rsidR="007F5265" w:rsidRPr="00DA0AB8">
                              <w:rPr>
                                <w:b/>
                              </w:rPr>
                              <w:t xml:space="preserve"> </w:t>
                            </w:r>
                            <w:r w:rsidR="007F5265" w:rsidRPr="00DA0AB8">
                              <w:t>(heat &amp; pain)</w:t>
                            </w:r>
                          </w:p>
                          <w:p w:rsidR="007F5265" w:rsidRDefault="007F5265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DA0AB8">
                              <w:rPr>
                                <w:b/>
                              </w:rPr>
                              <w:t>Effector</w:t>
                            </w:r>
                          </w:p>
                          <w:p w:rsidR="004C46DB" w:rsidRDefault="004C46DB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terneuron</w:t>
                            </w:r>
                          </w:p>
                          <w:p w:rsidR="004C46DB" w:rsidRPr="00DA0AB8" w:rsidRDefault="004C46DB" w:rsidP="007F5265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</w:p>
                          <w:p w:rsidR="007F5265" w:rsidRDefault="007F52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2C000" id="_x0000_s1028" type="#_x0000_t202" style="position:absolute;left:0;text-align:left;margin-left:9pt;margin-top:.8pt;width:165.75pt;height:155.2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">
                <v:textbox>
                  <w:txbxContent>
                    <w:p w:rsidR="007F5265" w:rsidRPr="00DA0AB8" w:rsidRDefault="007F5265" w:rsidP="007F5265">
                      <w:pPr>
                        <w:spacing w:line="240" w:lineRule="auto"/>
                        <w:rPr>
                          <w:b/>
                        </w:rPr>
                      </w:pPr>
                      <w:r w:rsidRPr="00DA0AB8">
                        <w:rPr>
                          <w:b/>
                        </w:rPr>
                        <w:t>Sensory Neuron</w:t>
                      </w:r>
                    </w:p>
                    <w:p w:rsidR="007F5265" w:rsidRPr="00DA0AB8" w:rsidRDefault="007F5265" w:rsidP="007F5265">
                      <w:pPr>
                        <w:spacing w:line="240" w:lineRule="auto"/>
                        <w:rPr>
                          <w:b/>
                        </w:rPr>
                      </w:pPr>
                      <w:r w:rsidRPr="00DA0AB8">
                        <w:rPr>
                          <w:b/>
                        </w:rPr>
                        <w:t xml:space="preserve">Spinal Cord </w:t>
                      </w:r>
                      <w:r w:rsidRPr="00DA0AB8">
                        <w:t>(CNS)</w:t>
                      </w:r>
                    </w:p>
                    <w:p w:rsidR="007F5265" w:rsidRPr="00DA0AB8" w:rsidRDefault="00DA0AB8" w:rsidP="007F5265">
                      <w:pPr>
                        <w:spacing w:line="240" w:lineRule="auto"/>
                        <w:rPr>
                          <w:b/>
                        </w:rPr>
                      </w:pPr>
                      <w:r w:rsidRPr="00DA0AB8">
                        <w:rPr>
                          <w:b/>
                        </w:rPr>
                        <w:t>Motor</w:t>
                      </w:r>
                      <w:r w:rsidR="007F5265" w:rsidRPr="00DA0AB8">
                        <w:rPr>
                          <w:b/>
                        </w:rPr>
                        <w:t xml:space="preserve"> Neuron</w:t>
                      </w:r>
                    </w:p>
                    <w:p w:rsidR="007F5265" w:rsidRPr="00DA0AB8" w:rsidRDefault="007F5265" w:rsidP="007F5265">
                      <w:pPr>
                        <w:spacing w:line="240" w:lineRule="auto"/>
                        <w:rPr>
                          <w:b/>
                        </w:rPr>
                      </w:pPr>
                      <w:r w:rsidRPr="00DA0AB8">
                        <w:rPr>
                          <w:b/>
                        </w:rPr>
                        <w:t>Message to the brain</w:t>
                      </w:r>
                    </w:p>
                    <w:p w:rsidR="007F5265" w:rsidRPr="00DA0AB8" w:rsidRDefault="00DA0AB8" w:rsidP="007F5265">
                      <w:pPr>
                        <w:spacing w:line="240" w:lineRule="auto"/>
                        <w:rPr>
                          <w:b/>
                        </w:rPr>
                      </w:pPr>
                      <w:r w:rsidRPr="00DA0AB8">
                        <w:rPr>
                          <w:b/>
                        </w:rPr>
                        <w:t xml:space="preserve">Sensory </w:t>
                      </w:r>
                      <w:r>
                        <w:rPr>
                          <w:b/>
                        </w:rPr>
                        <w:t>Receptor</w:t>
                      </w:r>
                      <w:r w:rsidR="007F5265" w:rsidRPr="00DA0AB8">
                        <w:rPr>
                          <w:b/>
                        </w:rPr>
                        <w:t xml:space="preserve"> </w:t>
                      </w:r>
                      <w:r w:rsidR="007F5265" w:rsidRPr="00DA0AB8">
                        <w:t>(heat &amp; pain)</w:t>
                      </w:r>
                    </w:p>
                    <w:p w:rsidR="007F5265" w:rsidRDefault="007F5265" w:rsidP="007F5265">
                      <w:pPr>
                        <w:spacing w:line="240" w:lineRule="auto"/>
                        <w:rPr>
                          <w:b/>
                        </w:rPr>
                      </w:pPr>
                      <w:r w:rsidRPr="00DA0AB8">
                        <w:rPr>
                          <w:b/>
                        </w:rPr>
                        <w:t>Effector</w:t>
                      </w:r>
                    </w:p>
                    <w:p w:rsidR="004C46DB" w:rsidRDefault="004C46DB" w:rsidP="007F5265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terneuron</w:t>
                      </w:r>
                    </w:p>
                    <w:p w:rsidR="004C46DB" w:rsidRPr="00DA0AB8" w:rsidRDefault="004C46DB" w:rsidP="007F5265">
                      <w:pPr>
                        <w:spacing w:line="240" w:lineRule="auto"/>
                        <w:rPr>
                          <w:b/>
                        </w:rPr>
                      </w:pPr>
                    </w:p>
                    <w:p w:rsidR="007F5265" w:rsidRDefault="007F5265"/>
                  </w:txbxContent>
                </v:textbox>
              </v:shape>
            </w:pict>
          </mc:Fallback>
        </mc:AlternateContent>
      </w:r>
    </w:p>
    <w:p w:rsidR="007F5265" w:rsidRDefault="27196661" w:rsidP="27196661">
      <w:pPr>
        <w:jc w:val="center"/>
        <w:rPr>
          <w:b/>
          <w:bCs/>
          <w:sz w:val="36"/>
          <w:szCs w:val="36"/>
        </w:rPr>
      </w:pPr>
      <w:r w:rsidRPr="27196661">
        <w:rPr>
          <w:b/>
          <w:bCs/>
          <w:sz w:val="36"/>
          <w:szCs w:val="36"/>
        </w:rPr>
        <w:t xml:space="preserve">Maintaining </w:t>
      </w:r>
    </w:p>
    <w:p w:rsidR="007F5265" w:rsidRDefault="007F5265" w:rsidP="27196661">
      <w:pPr>
        <w:jc w:val="center"/>
        <w:rPr>
          <w:b/>
          <w:bCs/>
          <w:sz w:val="36"/>
          <w:szCs w:val="36"/>
        </w:rPr>
      </w:pPr>
    </w:p>
    <w:p w:rsidR="007F5265" w:rsidRDefault="007F5265" w:rsidP="27196661">
      <w:pPr>
        <w:jc w:val="center"/>
        <w:rPr>
          <w:b/>
          <w:bCs/>
          <w:sz w:val="36"/>
          <w:szCs w:val="36"/>
        </w:rPr>
      </w:pPr>
    </w:p>
    <w:p w:rsidR="007F5265" w:rsidRDefault="000F53A0" w:rsidP="27196661">
      <w:pPr>
        <w:jc w:val="center"/>
        <w:rPr>
          <w:b/>
          <w:bCs/>
          <w:sz w:val="36"/>
          <w:szCs w:val="36"/>
        </w:rPr>
      </w:pPr>
      <w:r w:rsidRPr="007F5265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A29EC37" wp14:editId="3557E1AF">
                <wp:simplePos x="0" y="0"/>
                <wp:positionH relativeFrom="column">
                  <wp:posOffset>4133850</wp:posOffset>
                </wp:positionH>
                <wp:positionV relativeFrom="paragraph">
                  <wp:posOffset>571500</wp:posOffset>
                </wp:positionV>
                <wp:extent cx="2133600" cy="6477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53A0" w:rsidRDefault="000F53A0" w:rsidP="000F53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9EC37" id="_x0000_s1029" type="#_x0000_t202" style="position:absolute;left:0;text-align:left;margin-left:325.5pt;margin-top:45pt;width:168pt;height:51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" stroked="f">
                <v:textbox>
                  <w:txbxContent>
                    <w:p w:rsidR="000F53A0" w:rsidRDefault="000F53A0" w:rsidP="000F53A0"/>
                  </w:txbxContent>
                </v:textbox>
              </v:shape>
            </w:pict>
          </mc:Fallback>
        </mc:AlternateContent>
      </w:r>
    </w:p>
    <w:p w:rsidR="00B45CBE" w:rsidRPr="00B45CBE" w:rsidRDefault="27196661" w:rsidP="000F53A0">
      <w:pPr>
        <w:jc w:val="center"/>
        <w:rPr>
          <w:b/>
          <w:bCs/>
          <w:sz w:val="36"/>
          <w:szCs w:val="36"/>
        </w:rPr>
      </w:pPr>
      <w:r w:rsidRPr="27196661">
        <w:rPr>
          <w:b/>
          <w:bCs/>
          <w:sz w:val="36"/>
          <w:szCs w:val="36"/>
        </w:rPr>
        <w:lastRenderedPageBreak/>
        <w:t>Homeostasis</w:t>
      </w:r>
    </w:p>
    <w:p w:rsidR="00B45CBE" w:rsidRDefault="27196661" w:rsidP="00B45CBE">
      <w:r>
        <w:t>Examine each picture below and answer the following questions:</w:t>
      </w:r>
    </w:p>
    <w:p w:rsidR="001D77A8" w:rsidRDefault="001D77A8" w:rsidP="001D77A8">
      <w:pPr>
        <w:jc w:val="center"/>
      </w:pPr>
      <w:r>
        <w:rPr>
          <w:noProof/>
        </w:rPr>
        <w:drawing>
          <wp:inline distT="0" distB="0" distL="0" distR="0" wp14:anchorId="54D58216" wp14:editId="43707AFF">
            <wp:extent cx="3937496" cy="4952998"/>
            <wp:effectExtent l="0" t="0" r="6350" b="0"/>
            <wp:docPr id="161892546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496" cy="495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7A8" w:rsidRDefault="27196661" w:rsidP="001D77A8">
      <w:pPr>
        <w:pStyle w:val="ListParagraph"/>
        <w:numPr>
          <w:ilvl w:val="0"/>
          <w:numId w:val="1"/>
        </w:numPr>
      </w:pPr>
      <w:r>
        <w:t>What process is being regulated in the picture above? Cite evidence from the image.</w:t>
      </w:r>
    </w:p>
    <w:p w:rsidR="00EC7B36" w:rsidRDefault="00EC7B36" w:rsidP="00EC7B36">
      <w:pPr>
        <w:pStyle w:val="ListParagraph"/>
      </w:pPr>
    </w:p>
    <w:p w:rsidR="00501246" w:rsidRDefault="00501246" w:rsidP="00EC7B36">
      <w:pPr>
        <w:pStyle w:val="ListParagraph"/>
      </w:pPr>
    </w:p>
    <w:p w:rsidR="004A7D64" w:rsidRDefault="27196661" w:rsidP="001D77A8">
      <w:pPr>
        <w:pStyle w:val="ListParagraph"/>
        <w:numPr>
          <w:ilvl w:val="0"/>
          <w:numId w:val="1"/>
        </w:numPr>
      </w:pPr>
      <w:r>
        <w:t>Explain how negative feedback is occurring when blood pressure drops below normal?</w:t>
      </w:r>
    </w:p>
    <w:p w:rsidR="00EC7B36" w:rsidRDefault="00EC7B36" w:rsidP="00EC7B36">
      <w:pPr>
        <w:pStyle w:val="ListParagraph"/>
      </w:pPr>
    </w:p>
    <w:p w:rsidR="00EC7B36" w:rsidRDefault="00EC7B36" w:rsidP="00EC7B36">
      <w:pPr>
        <w:pStyle w:val="ListParagraph"/>
      </w:pPr>
    </w:p>
    <w:p w:rsidR="00501246" w:rsidRDefault="00501246" w:rsidP="00EC7B36">
      <w:pPr>
        <w:pStyle w:val="ListParagraph"/>
      </w:pPr>
    </w:p>
    <w:p w:rsidR="00596156" w:rsidRDefault="27196661" w:rsidP="001D77A8">
      <w:pPr>
        <w:pStyle w:val="ListParagraph"/>
        <w:numPr>
          <w:ilvl w:val="0"/>
          <w:numId w:val="1"/>
        </w:numPr>
      </w:pPr>
      <w:r>
        <w:t>What role does vasodilation play in maintaining homeostasis?</w:t>
      </w:r>
    </w:p>
    <w:p w:rsidR="00EC7B36" w:rsidRDefault="00EC7B36" w:rsidP="00EC7B36">
      <w:pPr>
        <w:pStyle w:val="ListParagraph"/>
      </w:pPr>
    </w:p>
    <w:p w:rsidR="000F53A0" w:rsidRDefault="000F53A0" w:rsidP="00EC7B36">
      <w:pPr>
        <w:pStyle w:val="ListParagraph"/>
      </w:pPr>
    </w:p>
    <w:p w:rsidR="0024798F" w:rsidRDefault="27196661" w:rsidP="00323915">
      <w:pPr>
        <w:pStyle w:val="ListParagraph"/>
        <w:numPr>
          <w:ilvl w:val="0"/>
          <w:numId w:val="1"/>
        </w:numPr>
      </w:pPr>
      <w:r>
        <w:t>If the baroreceptors stopped working, how would that affect this process? Be specific!</w:t>
      </w:r>
    </w:p>
    <w:p w:rsidR="00EC7B36" w:rsidRDefault="00EC7B36" w:rsidP="00EC7B36">
      <w:pPr>
        <w:pStyle w:val="ListParagraph"/>
      </w:pPr>
    </w:p>
    <w:p w:rsidR="00501246" w:rsidRDefault="00501246" w:rsidP="00EC7B36">
      <w:pPr>
        <w:pStyle w:val="ListParagraph"/>
      </w:pPr>
    </w:p>
    <w:p w:rsidR="00EC7B36" w:rsidRDefault="00EC7B36" w:rsidP="00EC7B36">
      <w:pPr>
        <w:pStyle w:val="ListParagraph"/>
      </w:pPr>
    </w:p>
    <w:p w:rsidR="00E067A0" w:rsidRDefault="27196661" w:rsidP="00F71742">
      <w:pPr>
        <w:pStyle w:val="ListParagraph"/>
        <w:numPr>
          <w:ilvl w:val="0"/>
          <w:numId w:val="1"/>
        </w:numPr>
      </w:pPr>
      <w:r>
        <w:t>What body systems are involved in this process? Cite your evidence.</w:t>
      </w:r>
    </w:p>
    <w:p w:rsidR="00E067A0" w:rsidRDefault="00E06502" w:rsidP="003A7C1E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0C63A323" wp14:editId="1C0B2722">
            <wp:extent cx="5171141" cy="3324225"/>
            <wp:effectExtent l="0" t="0" r="0" b="0"/>
            <wp:docPr id="146140636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107" cy="332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502" w:rsidRDefault="00E06502" w:rsidP="00E067A0">
      <w:pPr>
        <w:pStyle w:val="ListParagraph"/>
      </w:pPr>
    </w:p>
    <w:p w:rsidR="00E067A0" w:rsidRDefault="27196661" w:rsidP="001D77A8">
      <w:pPr>
        <w:pStyle w:val="ListParagraph"/>
        <w:numPr>
          <w:ilvl w:val="0"/>
          <w:numId w:val="1"/>
        </w:numPr>
      </w:pPr>
      <w:r>
        <w:t>What process is being regulated? Cite evidence from the image.</w:t>
      </w:r>
    </w:p>
    <w:p w:rsidR="00EC7B36" w:rsidRDefault="00EC7B36" w:rsidP="00EC7B36">
      <w:pPr>
        <w:pStyle w:val="ListParagraph"/>
      </w:pPr>
    </w:p>
    <w:p w:rsidR="00A55632" w:rsidRDefault="00A55632" w:rsidP="00EC7B36">
      <w:pPr>
        <w:pStyle w:val="ListParagraph"/>
      </w:pPr>
    </w:p>
    <w:p w:rsidR="00EC7B36" w:rsidRDefault="27196661" w:rsidP="00EC7B36">
      <w:pPr>
        <w:pStyle w:val="ListParagraph"/>
        <w:numPr>
          <w:ilvl w:val="0"/>
          <w:numId w:val="1"/>
        </w:numPr>
      </w:pPr>
      <w:r>
        <w:t>Which organ produces angiotensinogen?</w:t>
      </w:r>
    </w:p>
    <w:p w:rsidR="006325EA" w:rsidRDefault="006325EA" w:rsidP="006325EA">
      <w:pPr>
        <w:pStyle w:val="ListParagraph"/>
      </w:pPr>
    </w:p>
    <w:p w:rsidR="00B02409" w:rsidRDefault="27196661" w:rsidP="001D77A8">
      <w:pPr>
        <w:pStyle w:val="ListParagraph"/>
        <w:numPr>
          <w:ilvl w:val="0"/>
          <w:numId w:val="1"/>
        </w:numPr>
      </w:pPr>
      <w:r>
        <w:t>If a competitive inhibitor of angiotensin II was added, how would this affect the process?</w:t>
      </w:r>
    </w:p>
    <w:p w:rsidR="00EC7B36" w:rsidRDefault="00EC7B36" w:rsidP="00EC7B36">
      <w:pPr>
        <w:pStyle w:val="ListParagraph"/>
      </w:pPr>
    </w:p>
    <w:p w:rsidR="00EC7B36" w:rsidRDefault="00EC7B36" w:rsidP="00EC7B36">
      <w:pPr>
        <w:pStyle w:val="ListParagraph"/>
      </w:pPr>
    </w:p>
    <w:p w:rsidR="001222B7" w:rsidRDefault="27196661" w:rsidP="001D77A8">
      <w:pPr>
        <w:pStyle w:val="ListParagraph"/>
        <w:numPr>
          <w:ilvl w:val="0"/>
          <w:numId w:val="1"/>
        </w:numPr>
      </w:pPr>
      <w:r>
        <w:t>If renin failed to be produced, what would be directly impacted?</w:t>
      </w:r>
    </w:p>
    <w:p w:rsidR="00EC7B36" w:rsidRDefault="00EC7B36" w:rsidP="00EC7B36">
      <w:pPr>
        <w:pStyle w:val="ListParagraph"/>
      </w:pPr>
    </w:p>
    <w:p w:rsidR="003376B5" w:rsidRDefault="27196661" w:rsidP="001D77A8">
      <w:pPr>
        <w:pStyle w:val="ListParagraph"/>
        <w:numPr>
          <w:ilvl w:val="0"/>
          <w:numId w:val="1"/>
        </w:numPr>
      </w:pPr>
      <w:r>
        <w:t>What body systems are involved in this process? Cite your evidence.</w:t>
      </w:r>
    </w:p>
    <w:p w:rsidR="005D18B1" w:rsidRDefault="005D18B1" w:rsidP="005D18B1">
      <w:pPr>
        <w:pStyle w:val="ListParagraph"/>
      </w:pPr>
    </w:p>
    <w:p w:rsidR="005D18B1" w:rsidRDefault="005D18B1" w:rsidP="005D18B1">
      <w:pPr>
        <w:pStyle w:val="ListParagraph"/>
      </w:pPr>
    </w:p>
    <w:p w:rsidR="001222B7" w:rsidRDefault="00CC3837" w:rsidP="001222B7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C1B35D7" wp14:editId="6AED73FC">
            <wp:simplePos x="0" y="0"/>
            <wp:positionH relativeFrom="column">
              <wp:posOffset>-317500</wp:posOffset>
            </wp:positionH>
            <wp:positionV relativeFrom="paragraph">
              <wp:posOffset>-217805</wp:posOffset>
            </wp:positionV>
            <wp:extent cx="3111500" cy="2987675"/>
            <wp:effectExtent l="0" t="0" r="0" b="3175"/>
            <wp:wrapTight wrapText="bothSides">
              <wp:wrapPolygon edited="0">
                <wp:start x="0" y="0"/>
                <wp:lineTo x="0" y="21485"/>
                <wp:lineTo x="21424" y="21485"/>
                <wp:lineTo x="2142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smoregulation-process.g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5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222B7" w:rsidRDefault="001222B7" w:rsidP="00AF5854">
      <w:pPr>
        <w:pStyle w:val="ListParagraph"/>
        <w:jc w:val="center"/>
      </w:pPr>
    </w:p>
    <w:p w:rsidR="00AF5854" w:rsidRDefault="00AF5854" w:rsidP="001222B7">
      <w:pPr>
        <w:pStyle w:val="ListParagraph"/>
      </w:pPr>
    </w:p>
    <w:p w:rsidR="00E86324" w:rsidRDefault="27196661" w:rsidP="00E86324">
      <w:pPr>
        <w:pStyle w:val="ListParagraph"/>
        <w:numPr>
          <w:ilvl w:val="0"/>
          <w:numId w:val="1"/>
        </w:numPr>
      </w:pPr>
      <w:r>
        <w:t>What process is being regulated? Cite evidence from the image.</w:t>
      </w:r>
    </w:p>
    <w:p w:rsidR="00A55632" w:rsidRDefault="00A55632" w:rsidP="00A55632">
      <w:pPr>
        <w:pStyle w:val="ListParagraph"/>
      </w:pPr>
    </w:p>
    <w:p w:rsidR="00CC3837" w:rsidRDefault="00CC3837" w:rsidP="00A55632">
      <w:pPr>
        <w:pStyle w:val="ListParagraph"/>
      </w:pPr>
    </w:p>
    <w:p w:rsidR="00757EBE" w:rsidRDefault="27196661" w:rsidP="00E86324">
      <w:pPr>
        <w:pStyle w:val="ListParagraph"/>
        <w:numPr>
          <w:ilvl w:val="0"/>
          <w:numId w:val="1"/>
        </w:numPr>
      </w:pPr>
      <w:r>
        <w:t>Under which condition is ADH production increased?</w:t>
      </w:r>
    </w:p>
    <w:p w:rsidR="00CC3837" w:rsidRDefault="00CC3837" w:rsidP="00CC3837">
      <w:pPr>
        <w:pStyle w:val="ListParagraph"/>
      </w:pPr>
    </w:p>
    <w:p w:rsidR="00CC3837" w:rsidRDefault="00CC3837" w:rsidP="00CC3837">
      <w:pPr>
        <w:pStyle w:val="ListParagraph"/>
      </w:pPr>
    </w:p>
    <w:p w:rsidR="00EF2AD0" w:rsidRDefault="27196661" w:rsidP="00E86324">
      <w:pPr>
        <w:pStyle w:val="ListParagraph"/>
        <w:numPr>
          <w:ilvl w:val="0"/>
          <w:numId w:val="1"/>
        </w:numPr>
      </w:pPr>
      <w:r>
        <w:t>If a disease occurs which prevents the production of ADH, what would be the direct effects on the organism?</w:t>
      </w:r>
    </w:p>
    <w:p w:rsidR="00A55632" w:rsidRDefault="00A55632" w:rsidP="00A55632">
      <w:pPr>
        <w:pStyle w:val="ListParagraph"/>
      </w:pPr>
    </w:p>
    <w:p w:rsidR="00A55632" w:rsidRDefault="00A55632" w:rsidP="00A55632">
      <w:pPr>
        <w:pStyle w:val="ListParagraph"/>
      </w:pPr>
    </w:p>
    <w:p w:rsidR="00E86324" w:rsidRDefault="27196661" w:rsidP="00E86324">
      <w:pPr>
        <w:pStyle w:val="ListParagraph"/>
        <w:numPr>
          <w:ilvl w:val="0"/>
          <w:numId w:val="1"/>
        </w:numPr>
      </w:pPr>
      <w:r>
        <w:t>What body systems are involved in this process? Cite your evidence.</w:t>
      </w:r>
    </w:p>
    <w:p w:rsidR="00A55632" w:rsidRDefault="00A55632" w:rsidP="00A55632"/>
    <w:p w:rsidR="00390C91" w:rsidRDefault="00390C91" w:rsidP="00390C91">
      <w:pPr>
        <w:pStyle w:val="ListParagraph"/>
      </w:pPr>
    </w:p>
    <w:p w:rsidR="00390C91" w:rsidRDefault="00390C91" w:rsidP="00390C91">
      <w:pPr>
        <w:pStyle w:val="ListParagraph"/>
        <w:jc w:val="center"/>
      </w:pPr>
      <w:bookmarkStart w:id="0" w:name="_GoBack"/>
      <w:r>
        <w:rPr>
          <w:noProof/>
        </w:rPr>
        <w:drawing>
          <wp:inline distT="0" distB="0" distL="0" distR="0" wp14:anchorId="07E07FCF" wp14:editId="094FFA35">
            <wp:extent cx="5397500" cy="4048125"/>
            <wp:effectExtent l="0" t="0" r="0" b="9525"/>
            <wp:docPr id="8722282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90C91" w:rsidRDefault="00390C91" w:rsidP="00390C91">
      <w:pPr>
        <w:pStyle w:val="ListParagraph"/>
        <w:jc w:val="center"/>
      </w:pPr>
    </w:p>
    <w:p w:rsidR="00F71742" w:rsidRDefault="00F71742" w:rsidP="00390C91">
      <w:pPr>
        <w:pStyle w:val="ListParagraph"/>
        <w:jc w:val="center"/>
      </w:pPr>
    </w:p>
    <w:p w:rsidR="004314B6" w:rsidRDefault="27196661" w:rsidP="004314B6">
      <w:pPr>
        <w:pStyle w:val="ListParagraph"/>
        <w:numPr>
          <w:ilvl w:val="0"/>
          <w:numId w:val="1"/>
        </w:numPr>
      </w:pPr>
      <w:r>
        <w:t>What process is being regulated? Cite evidence from the image.</w:t>
      </w:r>
    </w:p>
    <w:p w:rsidR="00F71742" w:rsidRDefault="00F71742" w:rsidP="00F71742">
      <w:pPr>
        <w:pStyle w:val="ListParagraph"/>
      </w:pPr>
    </w:p>
    <w:p w:rsidR="00F71742" w:rsidRDefault="00F71742" w:rsidP="00F71742">
      <w:pPr>
        <w:pStyle w:val="ListParagraph"/>
      </w:pPr>
    </w:p>
    <w:p w:rsidR="0009563E" w:rsidRDefault="27196661" w:rsidP="004314B6">
      <w:pPr>
        <w:pStyle w:val="ListParagraph"/>
        <w:numPr>
          <w:ilvl w:val="0"/>
          <w:numId w:val="1"/>
        </w:numPr>
      </w:pPr>
      <w:r>
        <w:t>What process increases carbon dioxide concentration?</w:t>
      </w:r>
    </w:p>
    <w:p w:rsidR="00F71742" w:rsidRDefault="00F71742" w:rsidP="00F71742">
      <w:pPr>
        <w:pStyle w:val="ListParagraph"/>
      </w:pPr>
    </w:p>
    <w:p w:rsidR="000F53A0" w:rsidRDefault="000F53A0" w:rsidP="00F71742">
      <w:pPr>
        <w:pStyle w:val="ListParagraph"/>
      </w:pPr>
    </w:p>
    <w:p w:rsidR="000F53A0" w:rsidRDefault="000F53A0" w:rsidP="00F71742">
      <w:pPr>
        <w:pStyle w:val="ListParagraph"/>
      </w:pPr>
    </w:p>
    <w:p w:rsidR="00E21814" w:rsidRDefault="27196661" w:rsidP="004314B6">
      <w:pPr>
        <w:pStyle w:val="ListParagraph"/>
        <w:numPr>
          <w:ilvl w:val="0"/>
          <w:numId w:val="1"/>
        </w:numPr>
      </w:pPr>
      <w:r>
        <w:t>How does the heart respond to increased carbon dioxide concentration?</w:t>
      </w:r>
    </w:p>
    <w:p w:rsidR="00F71742" w:rsidRDefault="00F71742" w:rsidP="00F71742">
      <w:pPr>
        <w:pStyle w:val="ListParagraph"/>
      </w:pPr>
    </w:p>
    <w:p w:rsidR="00F71742" w:rsidRDefault="00F71742" w:rsidP="00F71742">
      <w:pPr>
        <w:pStyle w:val="ListParagraph"/>
      </w:pPr>
    </w:p>
    <w:p w:rsidR="000F53A0" w:rsidRDefault="000F53A0" w:rsidP="00F71742">
      <w:pPr>
        <w:pStyle w:val="ListParagraph"/>
      </w:pPr>
    </w:p>
    <w:p w:rsidR="000C2486" w:rsidRDefault="27196661" w:rsidP="004314B6">
      <w:pPr>
        <w:pStyle w:val="ListParagraph"/>
        <w:numPr>
          <w:ilvl w:val="0"/>
          <w:numId w:val="1"/>
        </w:numPr>
      </w:pPr>
      <w:r>
        <w:t>What organs are involved in this process?</w:t>
      </w:r>
    </w:p>
    <w:p w:rsidR="00F71742" w:rsidRDefault="00F71742" w:rsidP="00F71742"/>
    <w:p w:rsidR="000F53A0" w:rsidRDefault="000F53A0" w:rsidP="00F71742"/>
    <w:p w:rsidR="004314B6" w:rsidRDefault="27196661" w:rsidP="004314B6">
      <w:pPr>
        <w:pStyle w:val="ListParagraph"/>
        <w:numPr>
          <w:ilvl w:val="0"/>
          <w:numId w:val="1"/>
        </w:numPr>
      </w:pPr>
      <w:r>
        <w:t>What body systems are involved in this process? Cite your evidence.</w:t>
      </w:r>
    </w:p>
    <w:p w:rsidR="00390C91" w:rsidRDefault="00390C91" w:rsidP="000C2486">
      <w:pPr>
        <w:pStyle w:val="ListParagraph"/>
      </w:pPr>
    </w:p>
    <w:p w:rsidR="00A83745" w:rsidRDefault="00A83745" w:rsidP="00737397">
      <w:pPr>
        <w:pStyle w:val="ListParagraph"/>
      </w:pPr>
    </w:p>
    <w:p w:rsidR="00C94DEE" w:rsidRDefault="00C94DEE" w:rsidP="00C94DEE"/>
    <w:sectPr w:rsidR="00C94DEE" w:rsidSect="00CB222D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7BA5" w:rsidRDefault="00877BA5" w:rsidP="006B2072">
      <w:pPr>
        <w:spacing w:after="0" w:line="240" w:lineRule="auto"/>
      </w:pPr>
      <w:r>
        <w:separator/>
      </w:r>
    </w:p>
  </w:endnote>
  <w:endnote w:type="continuationSeparator" w:id="0">
    <w:p w:rsidR="00877BA5" w:rsidRDefault="00877BA5" w:rsidP="006B2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891590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2072" w:rsidRDefault="006B207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53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B2072" w:rsidRDefault="006B20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7BA5" w:rsidRDefault="00877BA5" w:rsidP="006B2072">
      <w:pPr>
        <w:spacing w:after="0" w:line="240" w:lineRule="auto"/>
      </w:pPr>
      <w:r>
        <w:separator/>
      </w:r>
    </w:p>
  </w:footnote>
  <w:footnote w:type="continuationSeparator" w:id="0">
    <w:p w:rsidR="00877BA5" w:rsidRDefault="00877BA5" w:rsidP="006B20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40463"/>
    <w:multiLevelType w:val="hybridMultilevel"/>
    <w:tmpl w:val="3AC4C7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D35CA"/>
    <w:multiLevelType w:val="hybridMultilevel"/>
    <w:tmpl w:val="AEA8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E0332"/>
    <w:multiLevelType w:val="hybridMultilevel"/>
    <w:tmpl w:val="9B42C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7W0NDQzNjAxNzJT0lEKTi0uzszPAykwqgUABElL4iwAAAA="/>
  </w:docVars>
  <w:rsids>
    <w:rsidRoot w:val="000750E9"/>
    <w:rsid w:val="0000448A"/>
    <w:rsid w:val="00062E07"/>
    <w:rsid w:val="000634A1"/>
    <w:rsid w:val="000750E9"/>
    <w:rsid w:val="00080B08"/>
    <w:rsid w:val="0009563E"/>
    <w:rsid w:val="000C2486"/>
    <w:rsid w:val="000E25FC"/>
    <w:rsid w:val="000E5B97"/>
    <w:rsid w:val="000F53A0"/>
    <w:rsid w:val="001222B7"/>
    <w:rsid w:val="001C417C"/>
    <w:rsid w:val="001D6F95"/>
    <w:rsid w:val="001D77A8"/>
    <w:rsid w:val="002444B9"/>
    <w:rsid w:val="0024798F"/>
    <w:rsid w:val="002E3333"/>
    <w:rsid w:val="002F0F6F"/>
    <w:rsid w:val="00302BBF"/>
    <w:rsid w:val="00323915"/>
    <w:rsid w:val="003376B5"/>
    <w:rsid w:val="00351A2F"/>
    <w:rsid w:val="00390C91"/>
    <w:rsid w:val="003A7C1E"/>
    <w:rsid w:val="003B7ECD"/>
    <w:rsid w:val="004314B6"/>
    <w:rsid w:val="004A4124"/>
    <w:rsid w:val="004A7D64"/>
    <w:rsid w:val="004C46DB"/>
    <w:rsid w:val="00501246"/>
    <w:rsid w:val="00505333"/>
    <w:rsid w:val="0050712C"/>
    <w:rsid w:val="00596156"/>
    <w:rsid w:val="005A399B"/>
    <w:rsid w:val="005B1E2C"/>
    <w:rsid w:val="005D18B1"/>
    <w:rsid w:val="0060520B"/>
    <w:rsid w:val="006305C0"/>
    <w:rsid w:val="006325EA"/>
    <w:rsid w:val="00654854"/>
    <w:rsid w:val="00687146"/>
    <w:rsid w:val="006B2072"/>
    <w:rsid w:val="006C14F2"/>
    <w:rsid w:val="00737397"/>
    <w:rsid w:val="00757EBE"/>
    <w:rsid w:val="007616F5"/>
    <w:rsid w:val="0079408E"/>
    <w:rsid w:val="007B186C"/>
    <w:rsid w:val="007D2D67"/>
    <w:rsid w:val="007F0953"/>
    <w:rsid w:val="007F5265"/>
    <w:rsid w:val="007F591B"/>
    <w:rsid w:val="00850ABB"/>
    <w:rsid w:val="00877BA5"/>
    <w:rsid w:val="00890FD1"/>
    <w:rsid w:val="008A4A21"/>
    <w:rsid w:val="008B3C2A"/>
    <w:rsid w:val="0095327E"/>
    <w:rsid w:val="009655E8"/>
    <w:rsid w:val="009F0F7C"/>
    <w:rsid w:val="00A55632"/>
    <w:rsid w:val="00A83745"/>
    <w:rsid w:val="00A87E45"/>
    <w:rsid w:val="00AE5A34"/>
    <w:rsid w:val="00AF5854"/>
    <w:rsid w:val="00B02409"/>
    <w:rsid w:val="00B43774"/>
    <w:rsid w:val="00B45CBE"/>
    <w:rsid w:val="00B475D8"/>
    <w:rsid w:val="00BB5655"/>
    <w:rsid w:val="00C80331"/>
    <w:rsid w:val="00C9199D"/>
    <w:rsid w:val="00C94DEE"/>
    <w:rsid w:val="00CB222D"/>
    <w:rsid w:val="00CC3837"/>
    <w:rsid w:val="00CD59C8"/>
    <w:rsid w:val="00CF3096"/>
    <w:rsid w:val="00D51487"/>
    <w:rsid w:val="00D56195"/>
    <w:rsid w:val="00D8609A"/>
    <w:rsid w:val="00D95C57"/>
    <w:rsid w:val="00DA0AB8"/>
    <w:rsid w:val="00E06502"/>
    <w:rsid w:val="00E067A0"/>
    <w:rsid w:val="00E21814"/>
    <w:rsid w:val="00E4612A"/>
    <w:rsid w:val="00E4660F"/>
    <w:rsid w:val="00E86324"/>
    <w:rsid w:val="00EC7B36"/>
    <w:rsid w:val="00EE6DB8"/>
    <w:rsid w:val="00EF2AD0"/>
    <w:rsid w:val="00F13272"/>
    <w:rsid w:val="00F71657"/>
    <w:rsid w:val="00F71742"/>
    <w:rsid w:val="00FB283E"/>
    <w:rsid w:val="00FB4007"/>
    <w:rsid w:val="00FF4CDD"/>
    <w:rsid w:val="2719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23CCE1-A0AF-459B-8960-20FE89078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0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0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95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B20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072"/>
  </w:style>
  <w:style w:type="paragraph" w:styleId="Footer">
    <w:name w:val="footer"/>
    <w:basedOn w:val="Normal"/>
    <w:link w:val="FooterChar"/>
    <w:uiPriority w:val="99"/>
    <w:unhideWhenUsed/>
    <w:rsid w:val="006B20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0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manasinc.com/webcontent/animations/content/reflexarcs.html" TargetMode="External"/><Relationship Id="rId13" Type="http://schemas.openxmlformats.org/officeDocument/2006/relationships/image" Target="media/image5.jpg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wLrhYzdbbpE" TargetMode="External"/><Relationship Id="rId12" Type="http://schemas.openxmlformats.org/officeDocument/2006/relationships/image" Target="media/image4.g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East ISD</Company>
  <LinksUpToDate>false</LinksUpToDate>
  <CharactersWithSpaces>2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olotti, Janine</dc:creator>
  <cp:keywords/>
  <dc:description/>
  <cp:lastModifiedBy>Sanchez, Tiffany C</cp:lastModifiedBy>
  <cp:revision>3</cp:revision>
  <cp:lastPrinted>2016-02-17T20:11:00Z</cp:lastPrinted>
  <dcterms:created xsi:type="dcterms:W3CDTF">2017-02-27T19:31:00Z</dcterms:created>
  <dcterms:modified xsi:type="dcterms:W3CDTF">2017-02-27T19:34:00Z</dcterms:modified>
</cp:coreProperties>
</file>